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136"/>
        <w:tblW w:w="103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6"/>
        <w:gridCol w:w="6009"/>
        <w:gridCol w:w="2674"/>
      </w:tblGrid>
      <w:tr w:rsidR="009853FF" w:rsidRPr="00086252" w14:paraId="642F952C" w14:textId="77777777" w:rsidTr="009853FF">
        <w:trPr>
          <w:trHeight w:val="719"/>
        </w:trPr>
        <w:tc>
          <w:tcPr>
            <w:tcW w:w="1716" w:type="dxa"/>
          </w:tcPr>
          <w:p w14:paraId="7B0EE379" w14:textId="77777777" w:rsidR="009853FF" w:rsidRPr="00086252" w:rsidRDefault="009853FF" w:rsidP="009853FF">
            <w:pPr>
              <w:rPr>
                <w:rFonts w:ascii="Nirmala UI" w:hAnsi="Nirmala UI" w:cs="Nirmala UI"/>
              </w:rPr>
            </w:pPr>
            <w:r w:rsidRPr="00086252">
              <w:rPr>
                <w:rFonts w:ascii="Nirmala UI" w:eastAsia="Times New Roman" w:hAnsi="Nirmala UI" w:cs="Nirmala UI"/>
                <w:noProof/>
                <w:sz w:val="20"/>
                <w:lang w:val="en-US" w:bidi="hi-IN"/>
              </w:rPr>
              <w:drawing>
                <wp:inline distT="0" distB="0" distL="0" distR="0" wp14:anchorId="22EE09F0" wp14:editId="21000F36">
                  <wp:extent cx="942975" cy="1047750"/>
                  <wp:effectExtent l="0" t="0" r="9525" b="0"/>
                  <wp:docPr id="4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1047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399B90" w14:textId="77777777" w:rsidR="009853FF" w:rsidRPr="00086252" w:rsidRDefault="009853FF" w:rsidP="009853FF">
            <w:pPr>
              <w:rPr>
                <w:rFonts w:ascii="Nirmala UI" w:hAnsi="Nirmala UI" w:cs="Nirmala UI"/>
              </w:rPr>
            </w:pPr>
          </w:p>
          <w:p w14:paraId="0E118782" w14:textId="77777777" w:rsidR="009853FF" w:rsidRPr="00086252" w:rsidRDefault="009853FF" w:rsidP="009853FF">
            <w:pPr>
              <w:rPr>
                <w:rFonts w:ascii="Nirmala UI" w:hAnsi="Nirmala UI" w:cs="Nirmala UI"/>
              </w:rPr>
            </w:pPr>
          </w:p>
        </w:tc>
        <w:tc>
          <w:tcPr>
            <w:tcW w:w="6009" w:type="dxa"/>
          </w:tcPr>
          <w:p w14:paraId="51882F70" w14:textId="77777777" w:rsidR="009853FF" w:rsidRPr="00F473E4" w:rsidRDefault="009853FF" w:rsidP="009853FF">
            <w:pPr>
              <w:pStyle w:val="NoSpacing"/>
              <w:jc w:val="center"/>
              <w:rPr>
                <w:rFonts w:ascii="Nirmala UI" w:hAnsi="Nirmala UI" w:cs="Nirmala UI"/>
                <w:b/>
                <w:bCs/>
                <w:sz w:val="32"/>
                <w:szCs w:val="28"/>
              </w:rPr>
            </w:pPr>
            <w:r w:rsidRPr="00F473E4">
              <w:rPr>
                <w:rFonts w:ascii="Nirmala UI" w:hAnsi="Nirmala UI" w:cs="Nirmala UI"/>
                <w:b/>
                <w:bCs/>
                <w:sz w:val="32"/>
                <w:szCs w:val="28"/>
              </w:rPr>
              <w:t>Central University of Himachal Pradesh</w:t>
            </w:r>
          </w:p>
          <w:p w14:paraId="7090B1C7" w14:textId="77777777" w:rsidR="009853FF" w:rsidRPr="003C510B" w:rsidRDefault="009853FF" w:rsidP="009853FF">
            <w:pPr>
              <w:pStyle w:val="NoSpacing"/>
              <w:jc w:val="center"/>
              <w:rPr>
                <w:rFonts w:ascii="Nirmala UI" w:hAnsi="Nirmala UI" w:cs="Nirmala UI"/>
                <w:b/>
                <w:bCs/>
                <w:sz w:val="32"/>
                <w:szCs w:val="28"/>
              </w:rPr>
            </w:pPr>
            <w:r w:rsidRPr="003C510B">
              <w:rPr>
                <w:rFonts w:ascii="Nirmala UI" w:hAnsi="Nirmala UI" w:cs="Nirmala UI"/>
                <w:b/>
                <w:bCs/>
                <w:sz w:val="28"/>
                <w:szCs w:val="24"/>
              </w:rPr>
              <w:t>School Of Journalism, Mass Communication &amp; New Media</w:t>
            </w:r>
          </w:p>
          <w:p w14:paraId="7A01142E" w14:textId="77777777" w:rsidR="009853FF" w:rsidRPr="003C510B" w:rsidRDefault="009853FF" w:rsidP="009853FF">
            <w:pPr>
              <w:ind w:left="-720" w:right="-810" w:firstLine="360"/>
              <w:rPr>
                <w:rFonts w:ascii="Nirmala UI" w:hAnsi="Nirmala UI" w:cs="Mangal"/>
                <w:sz w:val="18"/>
                <w:szCs w:val="20"/>
              </w:rPr>
            </w:pPr>
          </w:p>
        </w:tc>
        <w:tc>
          <w:tcPr>
            <w:tcW w:w="2674" w:type="dxa"/>
          </w:tcPr>
          <w:p w14:paraId="16701057" w14:textId="77777777" w:rsidR="009853FF" w:rsidRPr="00086252" w:rsidRDefault="009853FF" w:rsidP="009853FF">
            <w:pPr>
              <w:rPr>
                <w:rFonts w:ascii="Nirmala UI" w:hAnsi="Nirmala UI" w:cs="Nirmala UI"/>
              </w:rPr>
            </w:pPr>
            <w:r w:rsidRPr="00086252">
              <w:rPr>
                <w:rFonts w:ascii="Nirmala UI" w:hAnsi="Nirmala UI" w:cs="Nirmala UI"/>
                <w:noProof/>
                <w:lang w:val="en-US" w:bidi="hi-IN"/>
              </w:rPr>
              <w:drawing>
                <wp:inline distT="0" distB="0" distL="0" distR="0" wp14:anchorId="1A5447FC" wp14:editId="2E5A5F52">
                  <wp:extent cx="1325922" cy="1114425"/>
                  <wp:effectExtent l="0" t="0" r="0" b="0"/>
                  <wp:docPr id="5" name="Picture 1" descr="C:\Users\JaiMataDii\Desktop\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JaiMataDii\Desktop\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635" cy="11209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7AA256" w14:textId="77777777" w:rsidR="009853FF" w:rsidRPr="009853FF" w:rsidRDefault="009853FF" w:rsidP="00D42D80">
      <w:pPr>
        <w:jc w:val="center"/>
        <w:rPr>
          <w:b/>
          <w:sz w:val="32"/>
          <w:szCs w:val="28"/>
        </w:rPr>
      </w:pPr>
      <w:r w:rsidRPr="009853FF">
        <w:rPr>
          <w:b/>
          <w:sz w:val="32"/>
          <w:szCs w:val="28"/>
        </w:rPr>
        <w:t xml:space="preserve"> Media Film Club</w:t>
      </w:r>
    </w:p>
    <w:p w14:paraId="52C73049" w14:textId="3626F235" w:rsidR="00C453A0" w:rsidRDefault="00C453A0" w:rsidP="00D42D80">
      <w:pPr>
        <w:jc w:val="center"/>
        <w:rPr>
          <w:b/>
          <w:sz w:val="28"/>
          <w:szCs w:val="26"/>
        </w:rPr>
      </w:pPr>
      <w:r>
        <w:rPr>
          <w:b/>
          <w:sz w:val="28"/>
          <w:szCs w:val="26"/>
        </w:rPr>
        <w:t xml:space="preserve">Innovative training </w:t>
      </w:r>
    </w:p>
    <w:p w14:paraId="4BB27F8E" w14:textId="1DD01520" w:rsidR="005A4BCE" w:rsidRDefault="00D42D80" w:rsidP="00D42D80">
      <w:pPr>
        <w:jc w:val="center"/>
        <w:rPr>
          <w:b/>
          <w:sz w:val="28"/>
          <w:szCs w:val="26"/>
        </w:rPr>
      </w:pPr>
      <w:r w:rsidRPr="00D42D80">
        <w:rPr>
          <w:b/>
          <w:sz w:val="28"/>
          <w:szCs w:val="26"/>
        </w:rPr>
        <w:t>Learning through Cinema</w:t>
      </w:r>
    </w:p>
    <w:p w14:paraId="19D43AE9" w14:textId="77777777" w:rsidR="007179F0" w:rsidRDefault="007179F0" w:rsidP="00D42D80">
      <w:pPr>
        <w:jc w:val="center"/>
        <w:rPr>
          <w:b/>
          <w:sz w:val="28"/>
          <w:szCs w:val="26"/>
        </w:rPr>
      </w:pPr>
    </w:p>
    <w:p w14:paraId="7DE4CBB1" w14:textId="77777777" w:rsidR="00C056C0" w:rsidRDefault="004219D2" w:rsidP="007179F0">
      <w:pPr>
        <w:jc w:val="both"/>
        <w:rPr>
          <w:sz w:val="24"/>
          <w:szCs w:val="24"/>
        </w:rPr>
      </w:pPr>
      <w:r>
        <w:rPr>
          <w:sz w:val="24"/>
          <w:szCs w:val="24"/>
        </w:rPr>
        <w:t>Cinema is</w:t>
      </w:r>
      <w:r w:rsidR="007179F0">
        <w:rPr>
          <w:sz w:val="24"/>
          <w:szCs w:val="24"/>
        </w:rPr>
        <w:t xml:space="preserve"> the important part of </w:t>
      </w:r>
      <w:r>
        <w:rPr>
          <w:sz w:val="24"/>
          <w:szCs w:val="24"/>
        </w:rPr>
        <w:t xml:space="preserve">our </w:t>
      </w:r>
      <w:r w:rsidR="007179F0">
        <w:rPr>
          <w:sz w:val="24"/>
          <w:szCs w:val="24"/>
        </w:rPr>
        <w:t xml:space="preserve">society. Through </w:t>
      </w:r>
      <w:r w:rsidR="004022AA">
        <w:rPr>
          <w:sz w:val="24"/>
          <w:szCs w:val="24"/>
        </w:rPr>
        <w:t>cinema</w:t>
      </w:r>
      <w:r w:rsidR="007179F0">
        <w:rPr>
          <w:sz w:val="24"/>
          <w:szCs w:val="24"/>
        </w:rPr>
        <w:t xml:space="preserve"> one get entertain and educate</w:t>
      </w:r>
      <w:r w:rsidR="00C056C0">
        <w:rPr>
          <w:sz w:val="24"/>
          <w:szCs w:val="24"/>
        </w:rPr>
        <w:t xml:space="preserve"> at the same time.</w:t>
      </w:r>
      <w:r w:rsidR="007179F0">
        <w:rPr>
          <w:sz w:val="24"/>
          <w:szCs w:val="24"/>
        </w:rPr>
        <w:t xml:space="preserve"> </w:t>
      </w:r>
      <w:r w:rsidR="00C056C0">
        <w:rPr>
          <w:sz w:val="24"/>
          <w:szCs w:val="24"/>
        </w:rPr>
        <w:t xml:space="preserve">In simple words we can say that cinema </w:t>
      </w:r>
      <w:r w:rsidR="007179F0">
        <w:rPr>
          <w:sz w:val="24"/>
          <w:szCs w:val="24"/>
        </w:rPr>
        <w:t xml:space="preserve">has become the most common media of edutainment. </w:t>
      </w:r>
    </w:p>
    <w:p w14:paraId="4D673757" w14:textId="77777777" w:rsidR="007179F0" w:rsidRDefault="007179F0" w:rsidP="007179F0">
      <w:pPr>
        <w:jc w:val="both"/>
        <w:rPr>
          <w:sz w:val="24"/>
          <w:szCs w:val="24"/>
        </w:rPr>
      </w:pPr>
      <w:r w:rsidRPr="007179F0">
        <w:rPr>
          <w:sz w:val="24"/>
          <w:szCs w:val="24"/>
        </w:rPr>
        <w:t>Media</w:t>
      </w:r>
      <w:r>
        <w:rPr>
          <w:sz w:val="24"/>
          <w:szCs w:val="24"/>
        </w:rPr>
        <w:t xml:space="preserve"> Film Club is </w:t>
      </w:r>
      <w:r w:rsidR="00C056C0">
        <w:rPr>
          <w:sz w:val="24"/>
          <w:szCs w:val="24"/>
        </w:rPr>
        <w:t xml:space="preserve">such </w:t>
      </w:r>
      <w:r>
        <w:rPr>
          <w:sz w:val="24"/>
          <w:szCs w:val="24"/>
        </w:rPr>
        <w:t>an initiative of School of Journalism, Mass Communication &amp; New Media to develop a better understanding of Cinema among the students.</w:t>
      </w:r>
      <w:r w:rsidR="00D720F1">
        <w:rPr>
          <w:sz w:val="24"/>
          <w:szCs w:val="24"/>
        </w:rPr>
        <w:t xml:space="preserve"> </w:t>
      </w:r>
    </w:p>
    <w:p w14:paraId="0BC2F022" w14:textId="77777777" w:rsidR="00D720F1" w:rsidRDefault="00D720F1" w:rsidP="007179F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ith the activities of the Media Film club, School of Journalism, Mass Communication &amp; New Media has screened as many movies as possible so that students can build a better domain of the Film understanding. </w:t>
      </w:r>
    </w:p>
    <w:p w14:paraId="5082EE90" w14:textId="77777777" w:rsidR="00D720F1" w:rsidRDefault="00D720F1" w:rsidP="007179F0">
      <w:pPr>
        <w:jc w:val="both"/>
        <w:rPr>
          <w:sz w:val="24"/>
          <w:szCs w:val="24"/>
        </w:rPr>
      </w:pPr>
    </w:p>
    <w:p w14:paraId="4A06FC94" w14:textId="77777777" w:rsidR="00E82B90" w:rsidRPr="005A45A0" w:rsidRDefault="00E82B90" w:rsidP="00206AE5">
      <w:pPr>
        <w:spacing w:after="0"/>
        <w:jc w:val="center"/>
        <w:rPr>
          <w:b/>
          <w:sz w:val="24"/>
          <w:szCs w:val="24"/>
        </w:rPr>
      </w:pPr>
      <w:r w:rsidRPr="005A45A0">
        <w:rPr>
          <w:b/>
          <w:sz w:val="24"/>
          <w:szCs w:val="24"/>
        </w:rPr>
        <w:t>Table 1: List of Films Screened by Media Film Club</w:t>
      </w:r>
    </w:p>
    <w:tbl>
      <w:tblPr>
        <w:tblStyle w:val="TableGrid"/>
        <w:tblW w:w="9949" w:type="dxa"/>
        <w:tblLook w:val="04A0" w:firstRow="1" w:lastRow="0" w:firstColumn="1" w:lastColumn="0" w:noHBand="0" w:noVBand="1"/>
      </w:tblPr>
      <w:tblGrid>
        <w:gridCol w:w="1086"/>
        <w:gridCol w:w="5546"/>
        <w:gridCol w:w="3317"/>
      </w:tblGrid>
      <w:tr w:rsidR="00D720F1" w14:paraId="06F285FC" w14:textId="77777777" w:rsidTr="00E82B90">
        <w:trPr>
          <w:trHeight w:val="678"/>
        </w:trPr>
        <w:tc>
          <w:tcPr>
            <w:tcW w:w="1086" w:type="dxa"/>
          </w:tcPr>
          <w:p w14:paraId="091493AF" w14:textId="77777777" w:rsidR="00D720F1" w:rsidRPr="005A45A0" w:rsidRDefault="00D720F1" w:rsidP="00206AE5">
            <w:pPr>
              <w:spacing w:before="240" w:line="276" w:lineRule="auto"/>
              <w:jc w:val="center"/>
              <w:rPr>
                <w:b/>
                <w:sz w:val="28"/>
                <w:szCs w:val="26"/>
              </w:rPr>
            </w:pPr>
            <w:r w:rsidRPr="005A45A0">
              <w:rPr>
                <w:b/>
                <w:sz w:val="28"/>
                <w:szCs w:val="26"/>
              </w:rPr>
              <w:t>Sr. No.</w:t>
            </w:r>
          </w:p>
        </w:tc>
        <w:tc>
          <w:tcPr>
            <w:tcW w:w="5546" w:type="dxa"/>
          </w:tcPr>
          <w:p w14:paraId="757252D9" w14:textId="77777777" w:rsidR="00D720F1" w:rsidRPr="005A45A0" w:rsidRDefault="00D720F1" w:rsidP="00206AE5">
            <w:pPr>
              <w:spacing w:before="240" w:line="276" w:lineRule="auto"/>
              <w:jc w:val="center"/>
              <w:rPr>
                <w:b/>
                <w:sz w:val="28"/>
                <w:szCs w:val="26"/>
              </w:rPr>
            </w:pPr>
            <w:r w:rsidRPr="005A45A0">
              <w:rPr>
                <w:b/>
                <w:sz w:val="28"/>
                <w:szCs w:val="26"/>
              </w:rPr>
              <w:t>Movie Screened</w:t>
            </w:r>
          </w:p>
        </w:tc>
        <w:tc>
          <w:tcPr>
            <w:tcW w:w="3317" w:type="dxa"/>
          </w:tcPr>
          <w:p w14:paraId="3DE14A77" w14:textId="77777777" w:rsidR="00D720F1" w:rsidRPr="005A45A0" w:rsidRDefault="00D720F1" w:rsidP="00206AE5">
            <w:pPr>
              <w:spacing w:before="240" w:line="276" w:lineRule="auto"/>
              <w:jc w:val="center"/>
              <w:rPr>
                <w:b/>
                <w:sz w:val="28"/>
                <w:szCs w:val="26"/>
              </w:rPr>
            </w:pPr>
            <w:r w:rsidRPr="005A45A0">
              <w:rPr>
                <w:b/>
                <w:sz w:val="28"/>
                <w:szCs w:val="26"/>
              </w:rPr>
              <w:t>Date of Screening</w:t>
            </w:r>
          </w:p>
        </w:tc>
      </w:tr>
      <w:tr w:rsidR="00D720F1" w14:paraId="6AFE79C8" w14:textId="77777777" w:rsidTr="00E82B90">
        <w:trPr>
          <w:trHeight w:val="678"/>
        </w:trPr>
        <w:tc>
          <w:tcPr>
            <w:tcW w:w="1086" w:type="dxa"/>
          </w:tcPr>
          <w:p w14:paraId="210AC45A" w14:textId="77777777" w:rsidR="00D720F1" w:rsidRPr="005A45A0" w:rsidRDefault="00D720F1" w:rsidP="00206AE5">
            <w:pPr>
              <w:spacing w:before="240" w:line="276" w:lineRule="auto"/>
              <w:jc w:val="center"/>
              <w:rPr>
                <w:b/>
                <w:sz w:val="24"/>
                <w:szCs w:val="24"/>
              </w:rPr>
            </w:pPr>
            <w:r w:rsidRPr="005A45A0">
              <w:rPr>
                <w:b/>
                <w:sz w:val="24"/>
                <w:szCs w:val="24"/>
              </w:rPr>
              <w:t>1.</w:t>
            </w:r>
          </w:p>
        </w:tc>
        <w:tc>
          <w:tcPr>
            <w:tcW w:w="5546" w:type="dxa"/>
          </w:tcPr>
          <w:p w14:paraId="351B8631" w14:textId="77777777" w:rsidR="00D720F1" w:rsidRDefault="00D720F1" w:rsidP="00206AE5">
            <w:pPr>
              <w:spacing w:before="240" w:line="276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hhoti</w:t>
            </w:r>
            <w:proofErr w:type="spellEnd"/>
            <w:r>
              <w:rPr>
                <w:sz w:val="24"/>
                <w:szCs w:val="24"/>
              </w:rPr>
              <w:t xml:space="preserve"> Si Baat</w:t>
            </w:r>
            <w:r w:rsidR="00C50548">
              <w:rPr>
                <w:sz w:val="24"/>
                <w:szCs w:val="24"/>
              </w:rPr>
              <w:t xml:space="preserve"> (1976)</w:t>
            </w:r>
          </w:p>
        </w:tc>
        <w:tc>
          <w:tcPr>
            <w:tcW w:w="3317" w:type="dxa"/>
          </w:tcPr>
          <w:p w14:paraId="7BF7C2F0" w14:textId="77777777" w:rsidR="00D720F1" w:rsidRDefault="00D720F1" w:rsidP="00206AE5">
            <w:pPr>
              <w:spacing w:before="24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  <w:r w:rsidRPr="00D720F1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, 2022</w:t>
            </w:r>
          </w:p>
        </w:tc>
      </w:tr>
      <w:tr w:rsidR="00D720F1" w14:paraId="701F10E8" w14:textId="77777777" w:rsidTr="00E82B90">
        <w:trPr>
          <w:trHeight w:val="678"/>
        </w:trPr>
        <w:tc>
          <w:tcPr>
            <w:tcW w:w="1086" w:type="dxa"/>
          </w:tcPr>
          <w:p w14:paraId="3F92CC97" w14:textId="77777777" w:rsidR="00D720F1" w:rsidRPr="005A45A0" w:rsidRDefault="00D720F1" w:rsidP="00206AE5">
            <w:pPr>
              <w:spacing w:before="240" w:line="276" w:lineRule="auto"/>
              <w:jc w:val="center"/>
              <w:rPr>
                <w:b/>
                <w:sz w:val="24"/>
                <w:szCs w:val="24"/>
              </w:rPr>
            </w:pPr>
            <w:r w:rsidRPr="005A45A0">
              <w:rPr>
                <w:b/>
                <w:sz w:val="24"/>
                <w:szCs w:val="24"/>
              </w:rPr>
              <w:t>2.</w:t>
            </w:r>
          </w:p>
        </w:tc>
        <w:tc>
          <w:tcPr>
            <w:tcW w:w="5546" w:type="dxa"/>
          </w:tcPr>
          <w:p w14:paraId="7DBF9C16" w14:textId="77777777" w:rsidR="00D720F1" w:rsidRDefault="00C50548" w:rsidP="00206AE5">
            <w:pPr>
              <w:spacing w:before="24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rn Times (1936)</w:t>
            </w:r>
          </w:p>
        </w:tc>
        <w:tc>
          <w:tcPr>
            <w:tcW w:w="3317" w:type="dxa"/>
          </w:tcPr>
          <w:p w14:paraId="3AD3F306" w14:textId="77777777" w:rsidR="00D720F1" w:rsidRDefault="004973AD" w:rsidP="00206AE5">
            <w:pPr>
              <w:spacing w:before="24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4973AD">
              <w:rPr>
                <w:sz w:val="24"/>
                <w:szCs w:val="24"/>
                <w:vertAlign w:val="superscript"/>
              </w:rPr>
              <w:t>rd</w:t>
            </w:r>
            <w:r w:rsidR="00C50548">
              <w:rPr>
                <w:sz w:val="24"/>
                <w:szCs w:val="24"/>
              </w:rPr>
              <w:t xml:space="preserve"> June, 2022</w:t>
            </w:r>
          </w:p>
        </w:tc>
      </w:tr>
      <w:tr w:rsidR="00D720F1" w14:paraId="481ACD37" w14:textId="77777777" w:rsidTr="00E82B90">
        <w:trPr>
          <w:trHeight w:val="678"/>
        </w:trPr>
        <w:tc>
          <w:tcPr>
            <w:tcW w:w="1086" w:type="dxa"/>
          </w:tcPr>
          <w:p w14:paraId="72D88B6A" w14:textId="77777777" w:rsidR="00D720F1" w:rsidRPr="005A45A0" w:rsidRDefault="00D720F1" w:rsidP="00206AE5">
            <w:pPr>
              <w:spacing w:before="240" w:line="276" w:lineRule="auto"/>
              <w:jc w:val="center"/>
              <w:rPr>
                <w:b/>
                <w:sz w:val="24"/>
                <w:szCs w:val="24"/>
              </w:rPr>
            </w:pPr>
            <w:r w:rsidRPr="005A45A0">
              <w:rPr>
                <w:b/>
                <w:sz w:val="24"/>
                <w:szCs w:val="24"/>
              </w:rPr>
              <w:t>3.</w:t>
            </w:r>
          </w:p>
        </w:tc>
        <w:tc>
          <w:tcPr>
            <w:tcW w:w="5546" w:type="dxa"/>
          </w:tcPr>
          <w:p w14:paraId="78695A84" w14:textId="77777777" w:rsidR="00D720F1" w:rsidRDefault="00C50548" w:rsidP="00206AE5">
            <w:pPr>
              <w:spacing w:before="24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cycle Thieves (1948)</w:t>
            </w:r>
          </w:p>
        </w:tc>
        <w:tc>
          <w:tcPr>
            <w:tcW w:w="3317" w:type="dxa"/>
          </w:tcPr>
          <w:p w14:paraId="7CC26147" w14:textId="77777777" w:rsidR="00D720F1" w:rsidRDefault="00C50548" w:rsidP="00206AE5">
            <w:pPr>
              <w:spacing w:before="24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  <w:r w:rsidRPr="00C5054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September, 2022</w:t>
            </w:r>
          </w:p>
        </w:tc>
      </w:tr>
      <w:tr w:rsidR="00D720F1" w14:paraId="039ACEC0" w14:textId="77777777" w:rsidTr="00E82B90">
        <w:trPr>
          <w:trHeight w:val="678"/>
        </w:trPr>
        <w:tc>
          <w:tcPr>
            <w:tcW w:w="1086" w:type="dxa"/>
          </w:tcPr>
          <w:p w14:paraId="473F8A87" w14:textId="77777777" w:rsidR="00D720F1" w:rsidRPr="005A45A0" w:rsidRDefault="00D720F1" w:rsidP="00206AE5">
            <w:pPr>
              <w:spacing w:before="240" w:line="276" w:lineRule="auto"/>
              <w:jc w:val="center"/>
              <w:rPr>
                <w:b/>
                <w:sz w:val="24"/>
                <w:szCs w:val="24"/>
              </w:rPr>
            </w:pPr>
            <w:r w:rsidRPr="005A45A0">
              <w:rPr>
                <w:b/>
                <w:sz w:val="24"/>
                <w:szCs w:val="24"/>
              </w:rPr>
              <w:t>4.</w:t>
            </w:r>
          </w:p>
        </w:tc>
        <w:tc>
          <w:tcPr>
            <w:tcW w:w="5546" w:type="dxa"/>
          </w:tcPr>
          <w:p w14:paraId="6BB224D2" w14:textId="77777777" w:rsidR="00D720F1" w:rsidRDefault="00C50548" w:rsidP="00206AE5">
            <w:pPr>
              <w:spacing w:before="24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lly: Miracle on Hudson (2016)</w:t>
            </w:r>
          </w:p>
        </w:tc>
        <w:tc>
          <w:tcPr>
            <w:tcW w:w="3317" w:type="dxa"/>
          </w:tcPr>
          <w:p w14:paraId="2C3B8CF1" w14:textId="77777777" w:rsidR="00D720F1" w:rsidRDefault="00C50548" w:rsidP="00206AE5">
            <w:pPr>
              <w:spacing w:before="24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  <w:r w:rsidRPr="00C5054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November, 2022</w:t>
            </w:r>
          </w:p>
        </w:tc>
      </w:tr>
      <w:tr w:rsidR="00D720F1" w14:paraId="4053F69C" w14:textId="77777777" w:rsidTr="00E82B90">
        <w:trPr>
          <w:trHeight w:val="716"/>
        </w:trPr>
        <w:tc>
          <w:tcPr>
            <w:tcW w:w="1086" w:type="dxa"/>
          </w:tcPr>
          <w:p w14:paraId="64FA3D04" w14:textId="77777777" w:rsidR="00D720F1" w:rsidRPr="005A45A0" w:rsidRDefault="00D720F1" w:rsidP="00206AE5">
            <w:pPr>
              <w:spacing w:before="240" w:line="276" w:lineRule="auto"/>
              <w:jc w:val="center"/>
              <w:rPr>
                <w:b/>
                <w:sz w:val="24"/>
                <w:szCs w:val="24"/>
              </w:rPr>
            </w:pPr>
            <w:r w:rsidRPr="005A45A0">
              <w:rPr>
                <w:b/>
                <w:sz w:val="24"/>
                <w:szCs w:val="24"/>
              </w:rPr>
              <w:t>5.</w:t>
            </w:r>
          </w:p>
        </w:tc>
        <w:tc>
          <w:tcPr>
            <w:tcW w:w="5546" w:type="dxa"/>
          </w:tcPr>
          <w:p w14:paraId="6F03B52A" w14:textId="77777777" w:rsidR="00D720F1" w:rsidRDefault="00C50548" w:rsidP="00206AE5">
            <w:pPr>
              <w:spacing w:before="24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Gods Must Be Crazy (1980)</w:t>
            </w:r>
          </w:p>
        </w:tc>
        <w:tc>
          <w:tcPr>
            <w:tcW w:w="3317" w:type="dxa"/>
          </w:tcPr>
          <w:p w14:paraId="7C4A0FFA" w14:textId="77777777" w:rsidR="00D720F1" w:rsidRDefault="00C50548" w:rsidP="00206AE5">
            <w:pPr>
              <w:spacing w:before="24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  <w:r w:rsidRPr="00C5054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November, 2022</w:t>
            </w:r>
          </w:p>
        </w:tc>
      </w:tr>
      <w:tr w:rsidR="00D720F1" w14:paraId="189E2D89" w14:textId="77777777" w:rsidTr="00E82B90">
        <w:trPr>
          <w:trHeight w:val="678"/>
        </w:trPr>
        <w:tc>
          <w:tcPr>
            <w:tcW w:w="1086" w:type="dxa"/>
          </w:tcPr>
          <w:p w14:paraId="7028A432" w14:textId="77777777" w:rsidR="00D720F1" w:rsidRPr="005A45A0" w:rsidRDefault="00D720F1" w:rsidP="00206AE5">
            <w:pPr>
              <w:spacing w:before="240" w:line="276" w:lineRule="auto"/>
              <w:jc w:val="center"/>
              <w:rPr>
                <w:b/>
                <w:sz w:val="24"/>
                <w:szCs w:val="24"/>
              </w:rPr>
            </w:pPr>
            <w:r w:rsidRPr="005A45A0">
              <w:rPr>
                <w:b/>
                <w:sz w:val="24"/>
                <w:szCs w:val="24"/>
              </w:rPr>
              <w:t>6.</w:t>
            </w:r>
          </w:p>
        </w:tc>
        <w:tc>
          <w:tcPr>
            <w:tcW w:w="5546" w:type="dxa"/>
          </w:tcPr>
          <w:p w14:paraId="62301716" w14:textId="77777777" w:rsidR="00D720F1" w:rsidRDefault="00C50548" w:rsidP="00206AE5">
            <w:pPr>
              <w:spacing w:before="24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 (2009)</w:t>
            </w:r>
          </w:p>
        </w:tc>
        <w:tc>
          <w:tcPr>
            <w:tcW w:w="3317" w:type="dxa"/>
          </w:tcPr>
          <w:p w14:paraId="69F289D2" w14:textId="77777777" w:rsidR="00D720F1" w:rsidRDefault="00C50548" w:rsidP="00206AE5">
            <w:pPr>
              <w:spacing w:before="24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Pr="00C5054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February, 2023</w:t>
            </w:r>
          </w:p>
        </w:tc>
      </w:tr>
      <w:tr w:rsidR="00D720F1" w14:paraId="1F2F02F9" w14:textId="77777777" w:rsidTr="00E82B90">
        <w:trPr>
          <w:trHeight w:val="638"/>
        </w:trPr>
        <w:tc>
          <w:tcPr>
            <w:tcW w:w="1086" w:type="dxa"/>
          </w:tcPr>
          <w:p w14:paraId="074597FF" w14:textId="77777777" w:rsidR="00D720F1" w:rsidRPr="005A45A0" w:rsidRDefault="00D720F1" w:rsidP="00206AE5">
            <w:pPr>
              <w:spacing w:before="240" w:line="276" w:lineRule="auto"/>
              <w:jc w:val="center"/>
              <w:rPr>
                <w:b/>
                <w:sz w:val="24"/>
                <w:szCs w:val="24"/>
              </w:rPr>
            </w:pPr>
            <w:r w:rsidRPr="005A45A0">
              <w:rPr>
                <w:b/>
                <w:sz w:val="24"/>
                <w:szCs w:val="24"/>
              </w:rPr>
              <w:t>7.</w:t>
            </w:r>
          </w:p>
        </w:tc>
        <w:tc>
          <w:tcPr>
            <w:tcW w:w="5546" w:type="dxa"/>
          </w:tcPr>
          <w:p w14:paraId="13E4C018" w14:textId="77777777" w:rsidR="00D720F1" w:rsidRDefault="00C50548" w:rsidP="00206AE5">
            <w:pPr>
              <w:spacing w:before="24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ad Poets Society (1989)</w:t>
            </w:r>
          </w:p>
        </w:tc>
        <w:tc>
          <w:tcPr>
            <w:tcW w:w="3317" w:type="dxa"/>
          </w:tcPr>
          <w:p w14:paraId="49AA23DF" w14:textId="77777777" w:rsidR="00D720F1" w:rsidRDefault="00C50548" w:rsidP="00206AE5">
            <w:pPr>
              <w:spacing w:before="24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  <w:r w:rsidRPr="00C5054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February, 2023</w:t>
            </w:r>
          </w:p>
        </w:tc>
      </w:tr>
    </w:tbl>
    <w:p w14:paraId="6991BF94" w14:textId="77777777" w:rsidR="00D720F1" w:rsidRDefault="00D720F1" w:rsidP="007179F0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en-US" w:bidi="hi-IN"/>
        </w:rPr>
        <w:lastRenderedPageBreak/>
        <w:drawing>
          <wp:inline distT="0" distB="0" distL="0" distR="0" wp14:anchorId="5C079F49" wp14:editId="2B768CD6">
            <wp:extent cx="5731510" cy="810704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hotti Si Baat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F88A7" w14:textId="77777777" w:rsidR="00C50548" w:rsidRDefault="00014984" w:rsidP="007179F0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en-US" w:bidi="hi-IN"/>
        </w:rPr>
        <w:lastRenderedPageBreak/>
        <w:drawing>
          <wp:inline distT="0" distB="0" distL="0" distR="0" wp14:anchorId="7E05B4FF" wp14:editId="3BFD90E0">
            <wp:extent cx="5731510" cy="8107045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arlie Chaplin Modern TImes Poster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20F1">
        <w:rPr>
          <w:noProof/>
          <w:sz w:val="24"/>
          <w:szCs w:val="24"/>
          <w:lang w:val="en-US" w:bidi="hi-IN"/>
        </w:rPr>
        <w:lastRenderedPageBreak/>
        <w:drawing>
          <wp:inline distT="0" distB="0" distL="0" distR="0" wp14:anchorId="09ABAD22" wp14:editId="1A1D96F8">
            <wp:extent cx="5731510" cy="81153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cycle Thieves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1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20F1">
        <w:rPr>
          <w:noProof/>
          <w:sz w:val="24"/>
          <w:szCs w:val="24"/>
          <w:lang w:val="en-US" w:bidi="hi-IN"/>
        </w:rPr>
        <w:lastRenderedPageBreak/>
        <w:drawing>
          <wp:inline distT="0" distB="0" distL="0" distR="0" wp14:anchorId="7C35629C" wp14:editId="2714F58E">
            <wp:extent cx="5731510" cy="8109585"/>
            <wp:effectExtent l="0" t="0" r="254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ully Poster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20F1">
        <w:rPr>
          <w:noProof/>
          <w:sz w:val="24"/>
          <w:szCs w:val="24"/>
          <w:lang w:val="en-US" w:bidi="hi-IN"/>
        </w:rPr>
        <w:lastRenderedPageBreak/>
        <w:drawing>
          <wp:inline distT="0" distB="0" distL="0" distR="0" wp14:anchorId="6A1D1E3A" wp14:editId="7A1D8882">
            <wp:extent cx="5731510" cy="81153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he Gods Must Be Crazy Poster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1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3A1F" w14:textId="77777777" w:rsidR="00C50548" w:rsidRDefault="00C50548" w:rsidP="007179F0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en-US" w:bidi="hi-IN"/>
        </w:rPr>
        <w:lastRenderedPageBreak/>
        <w:drawing>
          <wp:inline distT="0" distB="0" distL="0" distR="0" wp14:anchorId="5A0AE394" wp14:editId="6EC98472">
            <wp:extent cx="5731510" cy="8107680"/>
            <wp:effectExtent l="0" t="0" r="254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xam Movie Poste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48DBB" w14:textId="77777777" w:rsidR="00D720F1" w:rsidRPr="007179F0" w:rsidRDefault="00C50548" w:rsidP="00C50548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val="en-US" w:bidi="hi-IN"/>
        </w:rPr>
        <w:lastRenderedPageBreak/>
        <w:drawing>
          <wp:inline distT="0" distB="0" distL="0" distR="0" wp14:anchorId="43EB07E5" wp14:editId="2A9AA70C">
            <wp:extent cx="5209954" cy="886210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ead Poets Society Poster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3856" cy="8868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720F1" w:rsidRPr="007179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NTa2MDEyNLQwMDFU0lEKTi0uzszPAykwqgUAKwwO4iwAAAA="/>
  </w:docVars>
  <w:rsids>
    <w:rsidRoot w:val="00D42D80"/>
    <w:rsid w:val="00014984"/>
    <w:rsid w:val="00206AE5"/>
    <w:rsid w:val="004022AA"/>
    <w:rsid w:val="004219D2"/>
    <w:rsid w:val="004973AD"/>
    <w:rsid w:val="005A45A0"/>
    <w:rsid w:val="005A4BCE"/>
    <w:rsid w:val="007179F0"/>
    <w:rsid w:val="00765D77"/>
    <w:rsid w:val="009853FF"/>
    <w:rsid w:val="00BE35B1"/>
    <w:rsid w:val="00C056C0"/>
    <w:rsid w:val="00C453A0"/>
    <w:rsid w:val="00C50548"/>
    <w:rsid w:val="00D42D80"/>
    <w:rsid w:val="00D720F1"/>
    <w:rsid w:val="00E82B90"/>
    <w:rsid w:val="00F309B7"/>
    <w:rsid w:val="00F47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6A706"/>
  <w15:chartTrackingRefBased/>
  <w15:docId w15:val="{8525CC09-C61D-4145-9974-4A8438DBB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D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42D80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D42D80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D42D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jpeg"/><Relationship Id="rId5" Type="http://schemas.openxmlformats.org/officeDocument/2006/relationships/image" Target="media/image2.pn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8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m</dc:creator>
  <cp:keywords/>
  <dc:description/>
  <cp:lastModifiedBy>Microsoft Office User</cp:lastModifiedBy>
  <cp:revision>25</cp:revision>
  <dcterms:created xsi:type="dcterms:W3CDTF">2023-02-20T07:56:00Z</dcterms:created>
  <dcterms:modified xsi:type="dcterms:W3CDTF">2023-02-21T09:17:00Z</dcterms:modified>
</cp:coreProperties>
</file>